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59B47" w14:textId="5CC5BC6C" w:rsidR="00AA36EB" w:rsidRDefault="00597647" w:rsidP="00BA5A78">
      <w:pPr>
        <w:spacing w:before="135"/>
        <w:ind w:right="705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</w:pPr>
      <w:r w:rsidRPr="00597647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 xml:space="preserve">The 2024 </w:t>
      </w:r>
      <w:proofErr w:type="spellStart"/>
      <w:r w:rsidRPr="00597647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>monthly</w:t>
      </w:r>
      <w:proofErr w:type="spellEnd"/>
      <w:r w:rsidRPr="00597647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 xml:space="preserve"> </w:t>
      </w:r>
      <w:proofErr w:type="spellStart"/>
      <w:r w:rsidRPr="00597647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>closing</w:t>
      </w:r>
      <w:proofErr w:type="spellEnd"/>
    </w:p>
    <w:p w14:paraId="28DA7332" w14:textId="77777777" w:rsidR="00597647" w:rsidRPr="00BA5A78" w:rsidRDefault="00597647" w:rsidP="00BA5A78">
      <w:pPr>
        <w:spacing w:before="135"/>
        <w:ind w:right="705"/>
        <w:rPr>
          <w:rFonts w:ascii="Suisse Int'l Light" w:hAnsi="Suisse Int'l Light" w:cs="Suisse Int'l Light"/>
          <w:color w:val="454545"/>
          <w:sz w:val="16"/>
          <w:szCs w:val="16"/>
          <w:lang w:eastAsia="fr-CH"/>
        </w:rPr>
      </w:pP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7"/>
        <w:gridCol w:w="3685"/>
        <w:gridCol w:w="3954"/>
      </w:tblGrid>
      <w:tr w:rsidR="007044D1" w:rsidRPr="007044D1" w14:paraId="72453969" w14:textId="77777777" w:rsidTr="007044D1">
        <w:trPr>
          <w:trHeight w:val="593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D42C2AA" w14:textId="2F409A8C" w:rsidR="007044D1" w:rsidRPr="007044D1" w:rsidRDefault="00597647" w:rsidP="0055590F">
            <w:pPr>
              <w:spacing w:line="270" w:lineRule="atLeast"/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 w:rsidRPr="00597647">
              <w:rPr>
                <w:rFonts w:ascii="Suisse Int'l Light" w:hAnsi="Suisse Int'l Light" w:cs="Suisse Int'l Light"/>
                <w:b/>
                <w:bCs/>
                <w:color w:val="000000"/>
                <w:lang w:eastAsia="fr-CH"/>
              </w:rPr>
              <w:t>Closing</w:t>
            </w:r>
            <w:proofErr w:type="spellEnd"/>
            <w:r w:rsidRPr="00597647">
              <w:rPr>
                <w:rFonts w:ascii="Suisse Int'l Light" w:hAnsi="Suisse Int'l Light" w:cs="Suisse Int'l Light"/>
                <w:b/>
                <w:bCs/>
                <w:color w:val="000000"/>
                <w:lang w:eastAsia="fr-CH"/>
              </w:rPr>
              <w:t xml:space="preserve"> of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532E5B9" w14:textId="03DAFD1A" w:rsidR="007044D1" w:rsidRPr="00597647" w:rsidRDefault="00597647" w:rsidP="0055590F">
            <w:pPr>
              <w:spacing w:line="270" w:lineRule="atLeast"/>
              <w:rPr>
                <w:rFonts w:ascii="Suisse Int'l Light" w:hAnsi="Suisse Int'l Light" w:cs="Suisse Int'l Light"/>
                <w:color w:val="454545"/>
                <w:lang w:val="en-US" w:eastAsia="fr-CH"/>
              </w:rPr>
            </w:pPr>
            <w:r w:rsidRPr="00597647">
              <w:rPr>
                <w:rFonts w:ascii="Suisse Int'l Light" w:hAnsi="Suisse Int'l Light" w:cs="Suisse Int'l Light"/>
                <w:b/>
                <w:bCs/>
                <w:color w:val="000000"/>
                <w:lang w:val="en-US" w:eastAsia="fr-CH"/>
              </w:rPr>
              <w:t>Deadline for receipt of accounting documents by the Accounting Department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CA3CE9C" w14:textId="16F7744A" w:rsidR="007044D1" w:rsidRPr="007044D1" w:rsidRDefault="00597647" w:rsidP="0055590F">
            <w:pPr>
              <w:spacing w:line="270" w:lineRule="atLeast"/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 w:rsidRPr="00597647">
              <w:rPr>
                <w:rFonts w:ascii="Suisse Int'l Light" w:hAnsi="Suisse Int'l Light" w:cs="Suisse Int'l Light"/>
                <w:b/>
                <w:bCs/>
                <w:color w:val="000000"/>
                <w:lang w:eastAsia="fr-CH"/>
              </w:rPr>
              <w:t>Closing</w:t>
            </w:r>
            <w:proofErr w:type="spellEnd"/>
            <w:r w:rsidRPr="00597647">
              <w:rPr>
                <w:rFonts w:ascii="Suisse Int'l Light" w:hAnsi="Suisse Int'l Light" w:cs="Suisse Int'l Light"/>
                <w:b/>
                <w:bCs/>
                <w:color w:val="000000"/>
                <w:lang w:eastAsia="fr-CH"/>
              </w:rPr>
              <w:t xml:space="preserve"> the accounts</w:t>
            </w:r>
          </w:p>
        </w:tc>
      </w:tr>
      <w:tr w:rsidR="007044D1" w:rsidRPr="007044D1" w14:paraId="00AF234D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4B86E1F" w14:textId="01967B08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anuary</w:t>
            </w:r>
            <w:proofErr w:type="spellEnd"/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2659A91" w14:textId="0E5ABD30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on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E33AC0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5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ebruary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EE77774" w14:textId="7EC032A0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ri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,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9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ebruary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19766F1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9E9E503" w14:textId="179EEED1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ebruary</w:t>
            </w:r>
            <w:proofErr w:type="spellEnd"/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D038C17" w14:textId="4A18A61D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on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E33AC0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rc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C223828" w14:textId="13069649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ri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,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8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rc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3CFA3AD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F918E5D" w14:textId="39BC7F96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rch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E0F7607" w14:textId="03B771C9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Thurs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April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22FC847" w14:textId="233A6A23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Wednesday</w:t>
            </w:r>
            <w:proofErr w:type="spellEnd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10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E33AC0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proofErr w:type="spellStart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of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April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1F2EB53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FC6F346" w14:textId="21CB4A01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April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4E6FA397" w14:textId="3914247E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Thurs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2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nd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y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BE3A58F" w14:textId="41AF2C70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Wednesday</w:t>
            </w:r>
            <w:proofErr w:type="spellEnd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8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of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y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806A2A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DEBD7F3" w14:textId="716382E9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ay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BC8699B" w14:textId="7B047730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Tues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 w:rsidRPr="007E3FA3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 xml:space="preserve">th </w:t>
            </w:r>
            <w:r w:rsidR="007E3FA3" w:rsidRP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r w:rsidRPr="007E3FA3">
              <w:rPr>
                <w:rFonts w:ascii="Suisse Int'l Light" w:hAnsi="Suisse Int'l Light" w:cs="Suisse Int'l Light"/>
                <w:color w:val="454545"/>
                <w:lang w:eastAsia="fr-CH"/>
              </w:rPr>
              <w:t>Jun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2884178" w14:textId="13F84DE4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on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10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of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une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228F241E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19BC7F2" w14:textId="684216C3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une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0528DD9" w14:textId="0EF5A4D5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Thursda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y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4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uly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A1865EA" w14:textId="3991D5BD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Wednesday</w:t>
            </w:r>
            <w:proofErr w:type="spellEnd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10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of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uly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6DA4F3FA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8694C5E" w14:textId="6094F5CB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July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AA39834" w14:textId="25D84388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on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5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of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August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112C580" w14:textId="30AA3ED5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ri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,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9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of </w:t>
            </w: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August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4E23CA65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C309D20" w14:textId="286F3E5C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August</w:t>
            </w:r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008D6A1" w14:textId="2771C4B2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Wednesday</w:t>
            </w:r>
            <w:proofErr w:type="spellEnd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4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 xml:space="preserve">th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September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E1E97A9" w14:textId="0E393BF0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Tues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10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 xml:space="preserve">th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September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5F26B4E7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4E185790" w14:textId="4ECBB3E2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September</w:t>
            </w:r>
            <w:proofErr w:type="spellEnd"/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6E4051C" w14:textId="45EDC1F3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ri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, 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October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44A4B5D3" w14:textId="6ED4B647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Thurs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, 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10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th 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October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00DB873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6AF6E87E" w14:textId="7D19C91C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October</w:t>
            </w:r>
            <w:proofErr w:type="spellEnd"/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D421D2A" w14:textId="24F9853B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Mon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  <w:proofErr w:type="gramStart"/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 xml:space="preserve">th 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of</w:t>
            </w:r>
            <w:proofErr w:type="gramEnd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November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C65A39C" w14:textId="15CF9B57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Fri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,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8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November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044D1" w14:paraId="356DCF8C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1969E740" w14:textId="729CED7C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November</w:t>
            </w:r>
            <w:proofErr w:type="spellEnd"/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0ED94311" w14:textId="0A226107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Wednesday</w:t>
            </w:r>
            <w:proofErr w:type="spellEnd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>,</w:t>
            </w:r>
            <w:r w:rsidR="001E4506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4</w:t>
            </w:r>
            <w:r w:rsid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December</w:t>
            </w:r>
            <w:proofErr w:type="spell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3FEE9B39" w14:textId="207E8468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Tuesday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, 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10</w:t>
            </w:r>
            <w:r w:rsidR="007E3FA3" w:rsidRPr="007E3FA3">
              <w:rPr>
                <w:rFonts w:ascii="Suisse Int'l Light" w:hAnsi="Suisse Int'l Light" w:cs="Suisse Int'l Light"/>
                <w:color w:val="454545"/>
                <w:vertAlign w:val="superscript"/>
                <w:lang w:eastAsia="fr-CH"/>
              </w:rPr>
              <w:t>th</w:t>
            </w:r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proofErr w:type="gramStart"/>
            <w:r w:rsidR="007E3FA3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of </w:t>
            </w:r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</w:t>
            </w: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December</w:t>
            </w:r>
            <w:proofErr w:type="spellEnd"/>
            <w:proofErr w:type="gramEnd"/>
            <w:r w:rsidR="007044D1" w:rsidRPr="007044D1">
              <w:rPr>
                <w:rFonts w:ascii="Suisse Int'l Light" w:hAnsi="Suisse Int'l Light" w:cs="Suisse Int'l Light"/>
                <w:color w:val="454545"/>
                <w:lang w:eastAsia="fr-CH"/>
              </w:rPr>
              <w:t xml:space="preserve"> 202</w:t>
            </w:r>
            <w:r w:rsidR="00592910">
              <w:rPr>
                <w:rFonts w:ascii="Suisse Int'l Light" w:hAnsi="Suisse Int'l Light" w:cs="Suisse Int'l Light"/>
                <w:color w:val="454545"/>
                <w:lang w:eastAsia="fr-CH"/>
              </w:rPr>
              <w:t>4</w:t>
            </w:r>
          </w:p>
        </w:tc>
      </w:tr>
      <w:tr w:rsidR="007044D1" w:rsidRPr="007E3FA3" w14:paraId="76F07F0A" w14:textId="77777777" w:rsidTr="00983206">
        <w:trPr>
          <w:trHeight w:val="340"/>
        </w:trPr>
        <w:tc>
          <w:tcPr>
            <w:tcW w:w="10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50C002E7" w14:textId="02DF3235" w:rsidR="007044D1" w:rsidRPr="007044D1" w:rsidRDefault="00597647" w:rsidP="00983206">
            <w:pPr>
              <w:rPr>
                <w:rFonts w:ascii="Suisse Int'l Light" w:hAnsi="Suisse Int'l Light" w:cs="Suisse Int'l Light"/>
                <w:color w:val="454545"/>
                <w:lang w:eastAsia="fr-CH"/>
              </w:rPr>
            </w:pPr>
            <w:proofErr w:type="spellStart"/>
            <w:r>
              <w:rPr>
                <w:rFonts w:ascii="Suisse Int'l Light" w:hAnsi="Suisse Int'l Light" w:cs="Suisse Int'l Light"/>
                <w:color w:val="454545"/>
                <w:lang w:eastAsia="fr-CH"/>
              </w:rPr>
              <w:t>December</w:t>
            </w:r>
            <w:proofErr w:type="spellEnd"/>
          </w:p>
        </w:tc>
        <w:tc>
          <w:tcPr>
            <w:tcW w:w="19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713C37F9" w14:textId="05370CE8" w:rsidR="007044D1" w:rsidRPr="007E3FA3" w:rsidRDefault="007E3FA3" w:rsidP="00983206">
            <w:pPr>
              <w:rPr>
                <w:rFonts w:ascii="Suisse Int'l Light" w:hAnsi="Suisse Int'l Light" w:cs="Suisse Int'l Light"/>
                <w:color w:val="454545"/>
                <w:lang w:val="en-US" w:eastAsia="fr-CH"/>
              </w:rPr>
            </w:pPr>
            <w:r w:rsidRPr="007E3FA3">
              <w:rPr>
                <w:rFonts w:ascii="Suisse Int'l Light" w:hAnsi="Suisse Int'l Light" w:cs="Suisse Int'l Light"/>
                <w:color w:val="454545"/>
                <w:lang w:val="en-US" w:eastAsia="fr-CH"/>
              </w:rPr>
              <w:t>As per forthcoming closing instructions</w:t>
            </w:r>
          </w:p>
        </w:tc>
        <w:tc>
          <w:tcPr>
            <w:tcW w:w="20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45" w:type="dxa"/>
              <w:bottom w:w="15" w:type="dxa"/>
              <w:right w:w="45" w:type="dxa"/>
            </w:tcMar>
            <w:hideMark/>
          </w:tcPr>
          <w:p w14:paraId="2E3C466A" w14:textId="5094253B" w:rsidR="007044D1" w:rsidRPr="007E3FA3" w:rsidRDefault="007E3FA3" w:rsidP="00983206">
            <w:pPr>
              <w:rPr>
                <w:rFonts w:ascii="Suisse Int'l Light" w:hAnsi="Suisse Int'l Light" w:cs="Suisse Int'l Light"/>
                <w:color w:val="454545"/>
                <w:lang w:val="en-US" w:eastAsia="fr-CH"/>
              </w:rPr>
            </w:pPr>
            <w:r w:rsidRPr="007E3FA3">
              <w:rPr>
                <w:rFonts w:ascii="Suisse Int'l Light" w:hAnsi="Suisse Int'l Light" w:cs="Suisse Int'l Light"/>
                <w:color w:val="454545"/>
                <w:lang w:val="en-US" w:eastAsia="fr-CH"/>
              </w:rPr>
              <w:t>As per forthcoming closing instructions</w:t>
            </w:r>
          </w:p>
        </w:tc>
      </w:tr>
    </w:tbl>
    <w:p w14:paraId="7D4829FF" w14:textId="0C46A76C" w:rsidR="00BA5A78" w:rsidRPr="007E3FA3" w:rsidRDefault="00BA5A78" w:rsidP="0055590F">
      <w:pPr>
        <w:rPr>
          <w:rFonts w:ascii="Suisse Int'l Light" w:hAnsi="Suisse Int'l Light" w:cs="Suisse Int'l Light"/>
          <w:sz w:val="16"/>
          <w:szCs w:val="16"/>
          <w:lang w:val="en-US"/>
        </w:rPr>
      </w:pPr>
    </w:p>
    <w:p w14:paraId="0D919368" w14:textId="24D0C6F6" w:rsidR="00924BD8" w:rsidRPr="007E3FA3" w:rsidRDefault="00924BD8" w:rsidP="0055590F">
      <w:pPr>
        <w:rPr>
          <w:rFonts w:ascii="Suisse Int'l Light" w:hAnsi="Suisse Int'l Light" w:cs="Suisse Int'l Light"/>
          <w:sz w:val="16"/>
          <w:szCs w:val="16"/>
          <w:lang w:val="en-US"/>
        </w:rPr>
      </w:pPr>
    </w:p>
    <w:p w14:paraId="786D9E76" w14:textId="2064FF91" w:rsidR="00924BD8" w:rsidRPr="007E3FA3" w:rsidRDefault="00924BD8" w:rsidP="0055590F">
      <w:pPr>
        <w:rPr>
          <w:rFonts w:ascii="Suisse Int'l Light" w:hAnsi="Suisse Int'l Light" w:cs="Suisse Int'l Light"/>
          <w:sz w:val="16"/>
          <w:szCs w:val="16"/>
          <w:lang w:val="en-US"/>
        </w:rPr>
      </w:pPr>
    </w:p>
    <w:p w14:paraId="5DAD2A53" w14:textId="573DAB63" w:rsidR="00924BD8" w:rsidRPr="007E3FA3" w:rsidRDefault="00924BD8" w:rsidP="0055590F">
      <w:pPr>
        <w:rPr>
          <w:rFonts w:ascii="Suisse Int'l Light" w:hAnsi="Suisse Int'l Light" w:cs="Suisse Int'l Light"/>
          <w:sz w:val="16"/>
          <w:szCs w:val="16"/>
          <w:lang w:val="en-US"/>
        </w:rPr>
      </w:pPr>
    </w:p>
    <w:p w14:paraId="73E4CAC1" w14:textId="2B434D7E" w:rsidR="00924BD8" w:rsidRPr="007E3FA3" w:rsidRDefault="00924BD8" w:rsidP="0055590F">
      <w:pPr>
        <w:rPr>
          <w:rFonts w:ascii="Suisse Int'l Light" w:hAnsi="Suisse Int'l Light" w:cs="Suisse Int'l Light"/>
          <w:sz w:val="16"/>
          <w:szCs w:val="16"/>
          <w:lang w:val="en-US"/>
        </w:rPr>
      </w:pPr>
    </w:p>
    <w:p w14:paraId="5000AC85" w14:textId="44E74AAD" w:rsidR="00924BD8" w:rsidRPr="007E3FA3" w:rsidRDefault="00924BD8" w:rsidP="0055590F">
      <w:pPr>
        <w:rPr>
          <w:rFonts w:ascii="Suisse Int'l Light" w:hAnsi="Suisse Int'l Light" w:cs="Suisse Int'l Light"/>
          <w:sz w:val="16"/>
          <w:szCs w:val="16"/>
          <w:lang w:val="en-US"/>
        </w:rPr>
      </w:pPr>
    </w:p>
    <w:p w14:paraId="782898F3" w14:textId="77777777" w:rsidR="00924BD8" w:rsidRPr="007E3FA3" w:rsidRDefault="00924BD8" w:rsidP="0055590F">
      <w:pPr>
        <w:rPr>
          <w:rFonts w:ascii="Suisse Int'l Light" w:hAnsi="Suisse Int'l Light" w:cs="Suisse Int'l Light"/>
          <w:sz w:val="16"/>
          <w:szCs w:val="16"/>
          <w:lang w:val="en-US"/>
        </w:rPr>
      </w:pPr>
    </w:p>
    <w:p w14:paraId="4F0EBBD1" w14:textId="27A3EF33" w:rsidR="006E3F85" w:rsidRDefault="007E3FA3" w:rsidP="006E3F85">
      <w:proofErr w:type="spellStart"/>
      <w:r w:rsidRPr="007E3FA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>Purchase</w:t>
      </w:r>
      <w:proofErr w:type="spellEnd"/>
      <w:r w:rsidRPr="007E3FA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 xml:space="preserve"> </w:t>
      </w:r>
      <w:proofErr w:type="spellStart"/>
      <w:r w:rsidRPr="007E3FA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>credit</w:t>
      </w:r>
      <w:proofErr w:type="spellEnd"/>
      <w:r w:rsidRPr="007E3FA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 xml:space="preserve"> </w:t>
      </w:r>
      <w:proofErr w:type="spellStart"/>
      <w:r w:rsidRPr="007E3FA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>card</w:t>
      </w:r>
      <w:proofErr w:type="spellEnd"/>
      <w:r w:rsidRPr="007E3FA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 xml:space="preserve"> </w:t>
      </w:r>
      <w: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t>deadlines</w:t>
      </w:r>
    </w:p>
    <w:p w14:paraId="0090BEDF" w14:textId="77777777" w:rsidR="006E3F85" w:rsidRPr="006E3F85" w:rsidRDefault="006E3F85" w:rsidP="006E3F85"/>
    <w:tbl>
      <w:tblPr>
        <w:tblW w:w="10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80"/>
        <w:gridCol w:w="3100"/>
        <w:gridCol w:w="1880"/>
        <w:gridCol w:w="2740"/>
      </w:tblGrid>
      <w:tr w:rsidR="00BA5A78" w:rsidRPr="007E3FA3" w14:paraId="61709615" w14:textId="77777777" w:rsidTr="00BA5A78">
        <w:trPr>
          <w:trHeight w:val="1240"/>
        </w:trPr>
        <w:tc>
          <w:tcPr>
            <w:tcW w:w="2280" w:type="dxa"/>
            <w:shd w:val="clear" w:color="auto" w:fill="auto"/>
            <w:noWrap/>
            <w:vAlign w:val="center"/>
            <w:hideMark/>
          </w:tcPr>
          <w:p w14:paraId="1506688C" w14:textId="716F4D0E" w:rsidR="00BA5A78" w:rsidRPr="00BA5A78" w:rsidRDefault="007E3FA3" w:rsidP="00BA5A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</w:pPr>
            <w:proofErr w:type="spellStart"/>
            <w:r w:rsidRPr="007E3FA3"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  <w:t>Sending</w:t>
            </w:r>
            <w:proofErr w:type="spellEnd"/>
            <w:r w:rsidRPr="007E3FA3"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  <w:t xml:space="preserve"> </w:t>
            </w:r>
            <w:proofErr w:type="spellStart"/>
            <w:r w:rsidRPr="007E3FA3"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  <w:t>statements</w:t>
            </w:r>
            <w:proofErr w:type="spellEnd"/>
          </w:p>
        </w:tc>
        <w:tc>
          <w:tcPr>
            <w:tcW w:w="3100" w:type="dxa"/>
            <w:shd w:val="clear" w:color="auto" w:fill="auto"/>
            <w:noWrap/>
            <w:vAlign w:val="center"/>
            <w:hideMark/>
          </w:tcPr>
          <w:p w14:paraId="31E58C11" w14:textId="73F338E1" w:rsidR="00BA5A78" w:rsidRPr="00BA5A78" w:rsidRDefault="007E3FA3" w:rsidP="00BA5A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</w:pPr>
            <w:proofErr w:type="spellStart"/>
            <w:r w:rsidRPr="007E3FA3">
              <w:rPr>
                <w:rFonts w:ascii="Arial" w:eastAsia="Times New Roman" w:hAnsi="Arial" w:cs="Arial"/>
                <w:b/>
                <w:bCs/>
                <w:lang w:val="fr-FR" w:eastAsia="fr-FR"/>
              </w:rPr>
              <w:t>Accounting</w:t>
            </w:r>
            <w:proofErr w:type="spellEnd"/>
            <w:r w:rsidRPr="007E3FA3">
              <w:rPr>
                <w:rFonts w:ascii="Arial" w:eastAsia="Times New Roman" w:hAnsi="Arial" w:cs="Arial"/>
                <w:b/>
                <w:bCs/>
                <w:lang w:val="fr-FR" w:eastAsia="fr-FR"/>
              </w:rPr>
              <w:t xml:space="preserve"> </w:t>
            </w:r>
            <w:proofErr w:type="spellStart"/>
            <w:r w:rsidRPr="007E3FA3">
              <w:rPr>
                <w:rFonts w:ascii="Arial" w:eastAsia="Times New Roman" w:hAnsi="Arial" w:cs="Arial"/>
                <w:b/>
                <w:bCs/>
                <w:lang w:val="fr-FR" w:eastAsia="fr-FR"/>
              </w:rPr>
              <w:t>period</w:t>
            </w:r>
            <w:proofErr w:type="spellEnd"/>
          </w:p>
        </w:tc>
        <w:tc>
          <w:tcPr>
            <w:tcW w:w="1880" w:type="dxa"/>
            <w:shd w:val="clear" w:color="auto" w:fill="auto"/>
            <w:noWrap/>
            <w:vAlign w:val="center"/>
            <w:hideMark/>
          </w:tcPr>
          <w:p w14:paraId="4E3B2D69" w14:textId="1C4E37A3" w:rsidR="00BA5A78" w:rsidRPr="00BA5A78" w:rsidRDefault="007E3FA3" w:rsidP="00BA5A7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fr-FR" w:eastAsia="fr-FR"/>
              </w:rPr>
            </w:pPr>
            <w:proofErr w:type="spellStart"/>
            <w:r w:rsidRPr="007E3FA3">
              <w:rPr>
                <w:rFonts w:ascii="Arial" w:eastAsia="Times New Roman" w:hAnsi="Arial" w:cs="Arial"/>
                <w:b/>
                <w:bCs/>
                <w:lang w:val="fr-FR" w:eastAsia="fr-FR"/>
              </w:rPr>
              <w:t>Statement</w:t>
            </w:r>
            <w:proofErr w:type="spellEnd"/>
            <w:r w:rsidRPr="007E3FA3">
              <w:rPr>
                <w:rFonts w:ascii="Arial" w:eastAsia="Times New Roman" w:hAnsi="Arial" w:cs="Arial"/>
                <w:b/>
                <w:bCs/>
                <w:lang w:val="fr-FR" w:eastAsia="fr-FR"/>
              </w:rPr>
              <w:t xml:space="preserve"> date</w:t>
            </w:r>
          </w:p>
        </w:tc>
        <w:tc>
          <w:tcPr>
            <w:tcW w:w="2740" w:type="dxa"/>
            <w:shd w:val="clear" w:color="auto" w:fill="auto"/>
            <w:vAlign w:val="center"/>
            <w:hideMark/>
          </w:tcPr>
          <w:p w14:paraId="4F49E8B0" w14:textId="04C311F4" w:rsidR="00BA5A78" w:rsidRPr="007E3FA3" w:rsidRDefault="007E3FA3" w:rsidP="00BA5A78">
            <w:pPr>
              <w:jc w:val="center"/>
              <w:rPr>
                <w:rFonts w:ascii="Arial" w:eastAsia="Times New Roman" w:hAnsi="Arial" w:cs="Arial"/>
                <w:b/>
                <w:bCs/>
                <w:lang w:val="en-US" w:eastAsia="fr-FR"/>
              </w:rPr>
            </w:pPr>
            <w:r w:rsidRPr="007E3FA3">
              <w:rPr>
                <w:rFonts w:ascii="Arial" w:eastAsia="Times New Roman" w:hAnsi="Arial" w:cs="Arial"/>
                <w:b/>
                <w:bCs/>
                <w:lang w:val="en-US" w:eastAsia="fr-FR"/>
              </w:rPr>
              <w:t>Deadline for control, approval and receipt of documents at SC</w:t>
            </w:r>
          </w:p>
        </w:tc>
      </w:tr>
      <w:tr w:rsidR="00BA5A78" w:rsidRPr="00BA5A78" w14:paraId="12551209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373A7DEB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5.01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  <w:hideMark/>
          </w:tcPr>
          <w:p w14:paraId="59FD757D" w14:textId="7AD6115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szCs w:val="22"/>
                <w:lang w:val="fr-FR" w:eastAsia="fr-FR"/>
              </w:rPr>
              <w:t xml:space="preserve">13.12.2023 </w:t>
            </w:r>
            <w:r w:rsidR="007E3FA3">
              <w:rPr>
                <w:rFonts w:ascii="Arial" w:eastAsia="Times New Roman" w:hAnsi="Arial" w:cs="Arial"/>
                <w:szCs w:val="22"/>
                <w:lang w:val="fr-FR" w:eastAsia="fr-FR"/>
              </w:rPr>
              <w:t>to</w:t>
            </w:r>
            <w:r w:rsidRPr="004C20CA">
              <w:rPr>
                <w:rFonts w:ascii="Arial" w:eastAsia="Times New Roman" w:hAnsi="Arial" w:cs="Arial"/>
                <w:szCs w:val="22"/>
                <w:lang w:val="fr-FR" w:eastAsia="fr-FR"/>
              </w:rPr>
              <w:t xml:space="preserve"> 12.01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  <w:hideMark/>
          </w:tcPr>
          <w:p w14:paraId="6B91236F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2.01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3A095029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26.01.2024</w:t>
            </w:r>
          </w:p>
        </w:tc>
      </w:tr>
      <w:tr w:rsidR="00BA5A78" w:rsidRPr="00BA5A78" w14:paraId="7E4828EE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  <w:hideMark/>
          </w:tcPr>
          <w:p w14:paraId="64A18E47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3.02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  <w:hideMark/>
          </w:tcPr>
          <w:p w14:paraId="24DC1DAD" w14:textId="0CF540A0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szCs w:val="22"/>
                <w:lang w:val="fr-FR" w:eastAsia="fr-FR"/>
              </w:rPr>
              <w:t xml:space="preserve">13.01.2024 </w:t>
            </w:r>
            <w:r w:rsidR="007E3FA3">
              <w:rPr>
                <w:rFonts w:ascii="Arial" w:eastAsia="Times New Roman" w:hAnsi="Arial" w:cs="Arial"/>
                <w:szCs w:val="22"/>
                <w:lang w:val="fr-FR" w:eastAsia="fr-FR"/>
              </w:rPr>
              <w:t>to</w:t>
            </w:r>
            <w:r w:rsidRPr="004C20CA">
              <w:rPr>
                <w:rFonts w:ascii="Arial" w:eastAsia="Times New Roman" w:hAnsi="Arial" w:cs="Arial"/>
                <w:szCs w:val="22"/>
                <w:lang w:val="fr-FR" w:eastAsia="fr-FR"/>
              </w:rPr>
              <w:t xml:space="preserve"> 12.02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  <w:hideMark/>
          </w:tcPr>
          <w:p w14:paraId="2B6B2E32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12.02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49D7FE6B" w14:textId="77777777" w:rsidR="00BA5A78" w:rsidRPr="004C20CA" w:rsidRDefault="00BA5A78" w:rsidP="00BA5A78">
            <w:pPr>
              <w:jc w:val="center"/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</w:pPr>
            <w:r w:rsidRPr="004C20CA">
              <w:rPr>
                <w:rFonts w:ascii="Arial" w:eastAsia="Times New Roman" w:hAnsi="Arial" w:cs="Arial"/>
                <w:color w:val="000000"/>
                <w:szCs w:val="22"/>
                <w:lang w:val="fr-FR" w:eastAsia="fr-FR"/>
              </w:rPr>
              <w:t>26.02.2024</w:t>
            </w:r>
          </w:p>
        </w:tc>
      </w:tr>
      <w:tr w:rsidR="00173C2F" w:rsidRPr="00BA5A78" w14:paraId="5F64D9DC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3DF5CE9B" w14:textId="56B61A4B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3.03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1A03E295" w14:textId="272FED5B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 xml:space="preserve">13.02.2024 </w:t>
            </w:r>
            <w:r w:rsidR="007E3FA3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12.03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2218328A" w14:textId="7446ED10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2.03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1557ABC1" w14:textId="600180E3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5.03.2024</w:t>
            </w:r>
          </w:p>
        </w:tc>
      </w:tr>
      <w:tr w:rsidR="00173C2F" w:rsidRPr="00BA5A78" w14:paraId="00833999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0798909A" w14:textId="34BA6AE5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5.04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02F029DC" w14:textId="0996CA4B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 xml:space="preserve">13.03.2024 </w:t>
            </w:r>
            <w:r w:rsidR="007E3FA3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12.04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52827C17" w14:textId="142FABC0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2.04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72DF6DC6" w14:textId="03DCA544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5.04.2024</w:t>
            </w:r>
          </w:p>
        </w:tc>
      </w:tr>
      <w:tr w:rsidR="00173C2F" w:rsidRPr="00BA5A78" w14:paraId="63B86B3B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43EE4001" w14:textId="42BCE43D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3.05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261A4B85" w14:textId="20D97CCF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 xml:space="preserve">13.04.2024 </w:t>
            </w:r>
            <w:r w:rsidR="007E3FA3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10.05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59CFE908" w14:textId="2E160804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0.05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182BCF32" w14:textId="1E3E4E42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4.05.2024</w:t>
            </w:r>
          </w:p>
        </w:tc>
      </w:tr>
      <w:tr w:rsidR="00173C2F" w:rsidRPr="00BA5A78" w14:paraId="1EA08D9A" w14:textId="77777777" w:rsidTr="00BA5A78">
        <w:trPr>
          <w:trHeight w:val="310"/>
        </w:trPr>
        <w:tc>
          <w:tcPr>
            <w:tcW w:w="2280" w:type="dxa"/>
            <w:shd w:val="clear" w:color="auto" w:fill="auto"/>
            <w:noWrap/>
            <w:vAlign w:val="bottom"/>
          </w:tcPr>
          <w:p w14:paraId="605771B1" w14:textId="574CF46B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3.06.2024</w:t>
            </w:r>
          </w:p>
        </w:tc>
        <w:tc>
          <w:tcPr>
            <w:tcW w:w="3100" w:type="dxa"/>
            <w:shd w:val="clear" w:color="auto" w:fill="auto"/>
            <w:noWrap/>
            <w:vAlign w:val="bottom"/>
          </w:tcPr>
          <w:p w14:paraId="15B18AD0" w14:textId="7EE1A289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</w:rPr>
              <w:t xml:space="preserve">11.05.2024 </w:t>
            </w:r>
            <w:r w:rsidR="007E3FA3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12.06.2024</w:t>
            </w:r>
          </w:p>
        </w:tc>
        <w:tc>
          <w:tcPr>
            <w:tcW w:w="1880" w:type="dxa"/>
            <w:shd w:val="clear" w:color="auto" w:fill="auto"/>
            <w:noWrap/>
            <w:vAlign w:val="bottom"/>
          </w:tcPr>
          <w:p w14:paraId="57271C89" w14:textId="29AA18C9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12.06.2024</w:t>
            </w:r>
          </w:p>
        </w:tc>
        <w:tc>
          <w:tcPr>
            <w:tcW w:w="2740" w:type="dxa"/>
            <w:shd w:val="clear" w:color="auto" w:fill="auto"/>
            <w:noWrap/>
            <w:vAlign w:val="bottom"/>
          </w:tcPr>
          <w:p w14:paraId="127E9ED8" w14:textId="7D85A1B8" w:rsidR="00173C2F" w:rsidRPr="00BA5A78" w:rsidRDefault="00173C2F" w:rsidP="00173C2F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Arial" w:hAnsi="Arial" w:cs="Arial"/>
                <w:color w:val="000000"/>
              </w:rPr>
              <w:t>25.06.2024</w:t>
            </w:r>
          </w:p>
        </w:tc>
      </w:tr>
    </w:tbl>
    <w:p w14:paraId="3D3E19F3" w14:textId="77777777" w:rsidR="00BA5A78" w:rsidRPr="007044D1" w:rsidRDefault="00BA5A78" w:rsidP="00BA5A78">
      <w:pPr>
        <w:rPr>
          <w:rFonts w:ascii="Suisse Int'l Light" w:hAnsi="Suisse Int'l Light" w:cs="Suisse Int'l Light"/>
        </w:rPr>
      </w:pPr>
    </w:p>
    <w:sectPr w:rsidR="00BA5A78" w:rsidRPr="007044D1" w:rsidSect="00BA5A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 w:code="9"/>
      <w:pgMar w:top="1701" w:right="1134" w:bottom="1276" w:left="1134" w:header="1701" w:footer="17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D0F31F" w14:textId="77777777" w:rsidR="00221415" w:rsidRDefault="00221415" w:rsidP="000E4C6E">
      <w:r>
        <w:separator/>
      </w:r>
    </w:p>
  </w:endnote>
  <w:endnote w:type="continuationSeparator" w:id="0">
    <w:p w14:paraId="6A096D22" w14:textId="77777777" w:rsidR="00221415" w:rsidRDefault="00221415" w:rsidP="000E4C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uisse Int'l Light">
    <w:altName w:val="Arial"/>
    <w:charset w:val="00"/>
    <w:family w:val="swiss"/>
    <w:pitch w:val="variable"/>
    <w:sig w:usb0="A000227F" w:usb1="D000203B" w:usb2="00000008" w:usb3="00000000" w:csb0="000000D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C126F" w14:textId="77777777" w:rsidR="00BF3842" w:rsidRDefault="00BF384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53EE1" w14:textId="0E948EA7" w:rsidR="00221415" w:rsidRDefault="00221415" w:rsidP="00085867">
    <w:pPr>
      <w:pStyle w:val="Pieddepage"/>
    </w:pP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082882CC" wp14:editId="152E7EFD">
              <wp:simplePos x="0" y="0"/>
              <wp:positionH relativeFrom="column">
                <wp:posOffset>1215747</wp:posOffset>
              </wp:positionH>
              <wp:positionV relativeFrom="bottomMargin">
                <wp:posOffset>432407</wp:posOffset>
              </wp:positionV>
              <wp:extent cx="1223645" cy="629988"/>
              <wp:effectExtent l="0" t="0" r="8255" b="5080"/>
              <wp:wrapNone/>
              <wp:docPr id="17" name="Zone de text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3645" cy="6299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28AC3A" w14:textId="77777777" w:rsidR="00221415" w:rsidRDefault="00221415" w:rsidP="00CB1964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2869D0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EPFL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FI COMPTA</w:t>
                          </w:r>
                        </w:p>
                        <w:p w14:paraId="0764124D" w14:textId="77777777" w:rsidR="00221415" w:rsidRPr="006C4B1D" w:rsidRDefault="00221415" w:rsidP="00CB1964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BI B1 482</w:t>
                          </w:r>
                        </w:p>
                        <w:p w14:paraId="251ED6A9" w14:textId="77777777" w:rsidR="00221415" w:rsidRPr="006C4B1D" w:rsidRDefault="00221415" w:rsidP="00CB1964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Station N°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2B1DDE33" w14:textId="77777777" w:rsidR="00221415" w:rsidRPr="006C4B1D" w:rsidRDefault="00221415" w:rsidP="00CB196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CH - 1015 Lausanne</w:t>
                          </w:r>
                        </w:p>
                        <w:p w14:paraId="33E204F9" w14:textId="77777777" w:rsidR="00221415" w:rsidRPr="006C50F4" w:rsidRDefault="00221415" w:rsidP="00CB196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  <w:p w14:paraId="00E59203" w14:textId="77777777" w:rsidR="00221415" w:rsidRPr="006C4B1D" w:rsidRDefault="00221415" w:rsidP="00CB196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  <w:p w14:paraId="021F307F" w14:textId="77777777" w:rsidR="00221415" w:rsidRPr="006C50F4" w:rsidRDefault="00221415" w:rsidP="006C50F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2882CC" id="_x0000_t202" coordsize="21600,21600" o:spt="202" path="m,l,21600r21600,l21600,xe">
              <v:stroke joinstyle="miter"/>
              <v:path gradientshapeok="t" o:connecttype="rect"/>
            </v:shapetype>
            <v:shape id="Zone de texte 17" o:spid="_x0000_s1027" type="#_x0000_t202" style="position:absolute;margin-left:95.75pt;margin-top:34.05pt;width:96.35pt;height:49.6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" filled="f" stroked="f" strokeweight=".5pt">
              <v:textbox inset="0,0,0,0">
                <w:txbxContent>
                  <w:p w14:paraId="6428AC3A" w14:textId="77777777" w:rsidR="00221415" w:rsidRDefault="00221415" w:rsidP="00CB1964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2869D0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EPFL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FI COMPTA</w:t>
                    </w:r>
                  </w:p>
                  <w:p w14:paraId="0764124D" w14:textId="77777777" w:rsidR="00221415" w:rsidRPr="006C4B1D" w:rsidRDefault="00221415" w:rsidP="00CB1964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BI B1 482</w:t>
                    </w:r>
                  </w:p>
                  <w:p w14:paraId="251ED6A9" w14:textId="77777777" w:rsidR="00221415" w:rsidRPr="006C4B1D" w:rsidRDefault="00221415" w:rsidP="00CB1964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Station N°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7</w:t>
                    </w:r>
                  </w:p>
                  <w:p w14:paraId="2B1DDE33" w14:textId="77777777" w:rsidR="00221415" w:rsidRPr="006C4B1D" w:rsidRDefault="00221415" w:rsidP="00CB1964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>CH - 1015 Lausanne</w:t>
                    </w:r>
                  </w:p>
                  <w:p w14:paraId="33E204F9" w14:textId="77777777" w:rsidR="00221415" w:rsidRPr="006C50F4" w:rsidRDefault="00221415" w:rsidP="00CB1964">
                    <w:pPr>
                      <w:snapToGrid w:val="0"/>
                      <w:rPr>
                        <w:rFonts w:ascii="Arial" w:hAnsi="Arial" w:cs="Arial"/>
                        <w:color w:val="000000"/>
                      </w:rPr>
                    </w:pPr>
                  </w:p>
                  <w:p w14:paraId="00E59203" w14:textId="77777777" w:rsidR="00221415" w:rsidRPr="006C4B1D" w:rsidRDefault="00221415" w:rsidP="00CB1964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  <w:p w14:paraId="021F307F" w14:textId="77777777" w:rsidR="00221415" w:rsidRPr="006C50F4" w:rsidRDefault="00221415" w:rsidP="006C50F4">
                    <w:pPr>
                      <w:snapToGrid w:val="0"/>
                      <w:rPr>
                        <w:rFonts w:ascii="Arial" w:hAnsi="Arial" w:cs="Arial"/>
                        <w:color w:val="000000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33CA7033" wp14:editId="783F2885">
              <wp:simplePos x="0" y="0"/>
              <wp:positionH relativeFrom="column">
                <wp:posOffset>2795270</wp:posOffset>
              </wp:positionH>
              <wp:positionV relativeFrom="bottomMargin">
                <wp:posOffset>429895</wp:posOffset>
              </wp:positionV>
              <wp:extent cx="2051685" cy="467995"/>
              <wp:effectExtent l="0" t="0" r="5715" b="1905"/>
              <wp:wrapNone/>
              <wp:docPr id="15" name="Zone de text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1685" cy="467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A155D55" w14:textId="77777777" w:rsidR="00221415" w:rsidRPr="0080211A" w:rsidRDefault="00221415" w:rsidP="00CB1964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</w:pPr>
                          <w:r w:rsidRPr="0080211A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E-mail support finance:</w:t>
                          </w:r>
                          <w:r w:rsidRPr="0080211A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ab/>
                          </w:r>
                          <w:hyperlink r:id="rId1" w:history="1">
                            <w:r w:rsidRPr="0080211A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fr-CH"/>
                              </w:rPr>
                              <w:t>sf@epfl.ch</w:t>
                            </w:r>
                          </w:hyperlink>
                        </w:p>
                        <w:p w14:paraId="10AA4B63" w14:textId="77777777" w:rsidR="00221415" w:rsidRPr="00626958" w:rsidRDefault="00221415" w:rsidP="00CB1964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Site </w:t>
                          </w:r>
                          <w:proofErr w:type="gramStart"/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Web :</w:t>
                          </w:r>
                          <w:proofErr w:type="gramEnd"/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hyperlink r:id="rId2" w:history="1">
                            <w:r w:rsidRPr="00626958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https://sf.epfl.ch/</w:t>
                            </w:r>
                          </w:hyperlink>
                        </w:p>
                        <w:p w14:paraId="701ACB19" w14:textId="77777777" w:rsidR="00221415" w:rsidRPr="00CB1964" w:rsidRDefault="00221415" w:rsidP="00B43791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CA7033" id="Zone de texte 15" o:spid="_x0000_s1028" type="#_x0000_t202" style="position:absolute;margin-left:220.1pt;margin-top:33.85pt;width:161.55pt;height:36.8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" filled="f" stroked="f" strokeweight=".5pt">
              <v:textbox inset="0,0,0,0">
                <w:txbxContent>
                  <w:p w14:paraId="2A155D55" w14:textId="77777777" w:rsidR="00221415" w:rsidRPr="0080211A" w:rsidRDefault="00221415" w:rsidP="00CB1964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</w:pPr>
                    <w:r w:rsidRPr="0080211A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E-mail support finance:</w:t>
                    </w:r>
                    <w:r w:rsidRPr="0080211A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ab/>
                    </w:r>
                    <w:hyperlink r:id="rId3" w:history="1">
                      <w:r w:rsidRPr="0080211A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fr-CH"/>
                        </w:rPr>
                        <w:t>sf@epfl.ch</w:t>
                      </w:r>
                    </w:hyperlink>
                  </w:p>
                  <w:p w14:paraId="10AA4B63" w14:textId="77777777" w:rsidR="00221415" w:rsidRPr="00626958" w:rsidRDefault="00221415" w:rsidP="00CB1964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 xml:space="preserve">Site </w:t>
                    </w:r>
                    <w:proofErr w:type="gramStart"/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>Web :</w:t>
                    </w:r>
                    <w:proofErr w:type="gramEnd"/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r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hyperlink r:id="rId4" w:history="1">
                      <w:r w:rsidRPr="00626958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https://sf.epfl.ch/</w:t>
                      </w:r>
                    </w:hyperlink>
                  </w:p>
                  <w:p w14:paraId="701ACB19" w14:textId="77777777" w:rsidR="00221415" w:rsidRPr="00CB1964" w:rsidRDefault="00221415" w:rsidP="00B43791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2A0267E9" wp14:editId="39591735">
              <wp:simplePos x="0" y="0"/>
              <wp:positionH relativeFrom="page">
                <wp:posOffset>709295</wp:posOffset>
              </wp:positionH>
              <wp:positionV relativeFrom="bottomMargin">
                <wp:posOffset>435610</wp:posOffset>
              </wp:positionV>
              <wp:extent cx="1224000" cy="468000"/>
              <wp:effectExtent l="0" t="0" r="8255" b="1905"/>
              <wp:wrapNone/>
              <wp:docPr id="18" name="Zone de text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4000" cy="46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CEA09C1" w14:textId="77777777" w:rsidR="00221415" w:rsidRPr="00A65DE2" w:rsidRDefault="00221415" w:rsidP="00CB1964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</w:pPr>
                          <w:r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  <w:t>Comptabilité</w:t>
                          </w:r>
                          <w:r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  <w:tab/>
                          </w:r>
                        </w:p>
                        <w:p w14:paraId="2984FCF1" w14:textId="77777777" w:rsidR="00221415" w:rsidRPr="00A65DE2" w:rsidRDefault="00221415" w:rsidP="006C50F4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0267E9" id="Zone de texte 18" o:spid="_x0000_s1029" type="#_x0000_t202" style="position:absolute;margin-left:55.85pt;margin-top:34.3pt;width:96.4pt;height:36.8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" filled="f" stroked="f" strokeweight=".5pt">
              <v:textbox inset="0,0,0,0">
                <w:txbxContent>
                  <w:p w14:paraId="2CEA09C1" w14:textId="77777777" w:rsidR="00221415" w:rsidRPr="00A65DE2" w:rsidRDefault="00221415" w:rsidP="00CB1964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</w:pPr>
                    <w:r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  <w:t>Comptabilité</w:t>
                    </w:r>
                    <w:r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  <w:tab/>
                    </w:r>
                  </w:p>
                  <w:p w14:paraId="2984FCF1" w14:textId="77777777" w:rsidR="00221415" w:rsidRPr="00A65DE2" w:rsidRDefault="00221415" w:rsidP="006C50F4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9DC239F" wp14:editId="7D4F5CA8">
              <wp:simplePos x="0" y="0"/>
              <wp:positionH relativeFrom="column">
                <wp:posOffset>6082665</wp:posOffset>
              </wp:positionH>
              <wp:positionV relativeFrom="bottomMargin">
                <wp:posOffset>431800</wp:posOffset>
              </wp:positionV>
              <wp:extent cx="125" cy="460800"/>
              <wp:effectExtent l="0" t="0" r="12700" b="9525"/>
              <wp:wrapNone/>
              <wp:docPr id="13" name="Connecteur droit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25" cy="460800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B075852" id="Connecteur droit 13" o:spid="_x0000_s1026" style="position:absolute;flip:x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4pt" to="478.95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" strokecolor="black [3213]" strokeweight=".3pt">
              <v:stroke joinstyle="miter"/>
              <w10:wrap anchory="margin"/>
            </v:lin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62336" behindDoc="0" locked="0" layoutInCell="1" allowOverlap="0" wp14:anchorId="68A28753" wp14:editId="3E2E6361">
              <wp:simplePos x="0" y="0"/>
              <wp:positionH relativeFrom="page">
                <wp:posOffset>6732905</wp:posOffset>
              </wp:positionH>
              <wp:positionV relativeFrom="bottomMargin">
                <wp:posOffset>525780</wp:posOffset>
              </wp:positionV>
              <wp:extent cx="360000" cy="432000"/>
              <wp:effectExtent l="0" t="0" r="0" b="0"/>
              <wp:wrapSquare wrapText="bothSides"/>
              <wp:docPr id="1" name="Zone de text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0000" cy="4320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txbx>
                      <w:txbxContent>
                        <w:p w14:paraId="0AFCF0E7" w14:textId="77777777" w:rsidR="00221415" w:rsidRPr="001626F2" w:rsidRDefault="00221415" w:rsidP="001626F2">
                          <w:pPr>
                            <w:pStyle w:val="Pieddepage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\* MERGEFORMAT </w:instrTex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76651C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2</w: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A28753" id="Zone de texte 1" o:spid="_x0000_s1030" type="#_x0000_t202" style="position:absolute;margin-left:530.15pt;margin-top:41.4pt;width:28.35pt;height:34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" o:allowoverlap="f" filled="f" stroked="f" strokeweight=".25pt">
              <v:textbox>
                <w:txbxContent>
                  <w:p w14:paraId="0AFCF0E7" w14:textId="77777777" w:rsidR="00221415" w:rsidRPr="001626F2" w:rsidRDefault="00221415" w:rsidP="001626F2">
                    <w:pPr>
                      <w:pStyle w:val="Pieddepage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begin"/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instrText xml:space="preserve"> PAGE  \* MERGEFORMAT </w:instrTex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separate"/>
                    </w:r>
                    <w:r w:rsidR="0076651C">
                      <w:rPr>
                        <w:rFonts w:ascii="Arial" w:hAnsi="Arial" w:cs="Arial"/>
                        <w:noProof/>
                        <w:sz w:val="14"/>
                        <w:szCs w:val="14"/>
                      </w:rPr>
                      <w:t>2</w: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fldChar w:fldCharType="begin"/>
    </w:r>
    <w:r>
      <w:instrText xml:space="preserve"> ADVANCE </w:instrText>
    </w:r>
    <w:r>
      <w:fldChar w:fldCharType="end"/>
    </w:r>
    <w:r>
      <w:fldChar w:fldCharType="begin"/>
    </w:r>
    <w:r>
      <w:instrText xml:space="preserve"> USERADDRESS  \* MERGEFORMAT </w:instrText>
    </w:r>
    <w:r>
      <w:fldChar w:fldCharType="end"/>
    </w:r>
    <w:r>
      <w:rPr>
        <w:noProof/>
        <w:lang w:eastAsia="fr-CH"/>
      </w:rPr>
      <w:drawing>
        <wp:anchor distT="0" distB="0" distL="114300" distR="114300" simplePos="0" relativeHeight="251659264" behindDoc="0" locked="0" layoutInCell="1" allowOverlap="0" wp14:anchorId="14A74D1E" wp14:editId="7146394F">
          <wp:simplePos x="0" y="0"/>
          <wp:positionH relativeFrom="page">
            <wp:posOffset>540385</wp:posOffset>
          </wp:positionH>
          <wp:positionV relativeFrom="bottomMargin">
            <wp:posOffset>467995</wp:posOffset>
          </wp:positionV>
          <wp:extent cx="75600" cy="64800"/>
          <wp:effectExtent l="0" t="0" r="635" b="0"/>
          <wp:wrapNone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PFL_Logo_20MM.pd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" cy="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FF9E5" w14:textId="77777777" w:rsidR="00221415" w:rsidRDefault="00221415" w:rsidP="00ED061B">
    <w:bookmarkStart w:id="0" w:name="_GoBack"/>
    <w:bookmarkEnd w:id="0"/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4864" behindDoc="1" locked="0" layoutInCell="1" allowOverlap="1" wp14:anchorId="38BEF938" wp14:editId="116BB522">
              <wp:simplePos x="0" y="0"/>
              <wp:positionH relativeFrom="column">
                <wp:posOffset>1227980</wp:posOffset>
              </wp:positionH>
              <wp:positionV relativeFrom="bottomMargin">
                <wp:posOffset>432407</wp:posOffset>
              </wp:positionV>
              <wp:extent cx="1223645" cy="614697"/>
              <wp:effectExtent l="0" t="0" r="8255" b="7620"/>
              <wp:wrapNone/>
              <wp:docPr id="34" name="Zone de texte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3645" cy="61469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70C9D6A" w14:textId="77777777" w:rsidR="00221415" w:rsidRDefault="00221415" w:rsidP="00434D58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2869D0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EPFL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FI COMPTA</w:t>
                          </w:r>
                        </w:p>
                        <w:p w14:paraId="59FF9B63" w14:textId="77777777" w:rsidR="00221415" w:rsidRPr="006C4B1D" w:rsidRDefault="00221415" w:rsidP="00434D58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BI B1 482</w:t>
                          </w:r>
                        </w:p>
                        <w:p w14:paraId="3DF9016D" w14:textId="77777777" w:rsidR="00221415" w:rsidRPr="006C4B1D" w:rsidRDefault="00221415" w:rsidP="00434D58">
                          <w:pPr>
                            <w:pStyle w:val="Pieddepage"/>
                            <w:suppressAutoHyphens/>
                            <w:snapToGrid w:val="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 xml:space="preserve">Station N° 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  <w:t>7</w:t>
                          </w:r>
                        </w:p>
                        <w:p w14:paraId="14B891FC" w14:textId="77777777" w:rsidR="00221415" w:rsidRPr="006C4B1D" w:rsidRDefault="00221415" w:rsidP="00434D58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  <w:r w:rsidRPr="006C4B1D"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  <w:lang w:val="en-US"/>
                            </w:rPr>
                            <w:t>CH - 1015 Lausanne</w:t>
                          </w:r>
                        </w:p>
                        <w:p w14:paraId="07C52CCB" w14:textId="77777777" w:rsidR="00221415" w:rsidRPr="006C50F4" w:rsidRDefault="00221415" w:rsidP="00434D58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</w:rPr>
                          </w:pPr>
                        </w:p>
                        <w:p w14:paraId="32541CB9" w14:textId="77777777" w:rsidR="00221415" w:rsidRPr="006C4B1D" w:rsidRDefault="00221415" w:rsidP="006C50F4">
                          <w:pPr>
                            <w:snapToGrid w:val="0"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BEF938" id="_x0000_t202" coordsize="21600,21600" o:spt="202" path="m,l,21600r21600,l21600,xe">
              <v:stroke joinstyle="miter"/>
              <v:path gradientshapeok="t" o:connecttype="rect"/>
            </v:shapetype>
            <v:shape id="Zone de texte 34" o:spid="_x0000_s1032" type="#_x0000_t202" style="position:absolute;margin-left:96.7pt;margin-top:34.05pt;width:96.35pt;height:48.4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" filled="f" stroked="f" strokeweight=".5pt">
              <v:textbox inset="0,0,0,0">
                <w:txbxContent>
                  <w:p w14:paraId="170C9D6A" w14:textId="77777777" w:rsidR="00221415" w:rsidRDefault="00221415" w:rsidP="00434D58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2869D0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EPFL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FI COMPTA</w:t>
                    </w:r>
                  </w:p>
                  <w:p w14:paraId="59FF9B63" w14:textId="77777777" w:rsidR="00221415" w:rsidRPr="006C4B1D" w:rsidRDefault="00221415" w:rsidP="00434D58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BI B1 482</w:t>
                    </w:r>
                  </w:p>
                  <w:p w14:paraId="3DF9016D" w14:textId="77777777" w:rsidR="00221415" w:rsidRPr="006C4B1D" w:rsidRDefault="00221415" w:rsidP="00434D58">
                    <w:pPr>
                      <w:pStyle w:val="Pieddepage"/>
                      <w:suppressAutoHyphens/>
                      <w:snapToGrid w:val="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 xml:space="preserve">Station N° </w:t>
                    </w:r>
                    <w:r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  <w:t>7</w:t>
                    </w:r>
                  </w:p>
                  <w:p w14:paraId="14B891FC" w14:textId="77777777" w:rsidR="00221415" w:rsidRPr="006C4B1D" w:rsidRDefault="00221415" w:rsidP="00434D58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  <w:r w:rsidRPr="006C4B1D">
                      <w:rPr>
                        <w:rFonts w:ascii="Arial" w:hAnsi="Arial" w:cs="Arial"/>
                        <w:color w:val="000000"/>
                        <w:sz w:val="16"/>
                        <w:szCs w:val="16"/>
                        <w:lang w:val="en-US"/>
                      </w:rPr>
                      <w:t>CH - 1015 Lausanne</w:t>
                    </w:r>
                  </w:p>
                  <w:p w14:paraId="07C52CCB" w14:textId="77777777" w:rsidR="00221415" w:rsidRPr="006C50F4" w:rsidRDefault="00221415" w:rsidP="00434D58">
                    <w:pPr>
                      <w:snapToGrid w:val="0"/>
                      <w:rPr>
                        <w:rFonts w:ascii="Arial" w:hAnsi="Arial" w:cs="Arial"/>
                        <w:color w:val="000000"/>
                      </w:rPr>
                    </w:pPr>
                  </w:p>
                  <w:p w14:paraId="32541CB9" w14:textId="77777777" w:rsidR="00221415" w:rsidRPr="006C4B1D" w:rsidRDefault="00221415" w:rsidP="006C50F4">
                    <w:pPr>
                      <w:snapToGrid w:val="0"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6C10A062" wp14:editId="54E5B0EF">
              <wp:simplePos x="0" y="0"/>
              <wp:positionH relativeFrom="column">
                <wp:posOffset>2806065</wp:posOffset>
              </wp:positionH>
              <wp:positionV relativeFrom="bottomMargin">
                <wp:posOffset>429260</wp:posOffset>
              </wp:positionV>
              <wp:extent cx="2051685" cy="467995"/>
              <wp:effectExtent l="0" t="0" r="5715" b="1905"/>
              <wp:wrapNone/>
              <wp:docPr id="33" name="Zone de texte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1685" cy="4679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BFE4770" w14:textId="77777777" w:rsidR="00221415" w:rsidRPr="00FF697F" w:rsidRDefault="0022141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pacing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</w:pPr>
                          <w:r w:rsidRPr="00FF697F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>E-mail support finance:</w:t>
                          </w:r>
                          <w:r w:rsidRPr="00FF697F">
                            <w:rPr>
                              <w:rFonts w:ascii="Arial" w:hAnsi="Arial" w:cs="Arial"/>
                              <w:sz w:val="16"/>
                              <w:szCs w:val="16"/>
                              <w:lang w:val="fr-CH"/>
                            </w:rPr>
                            <w:tab/>
                          </w:r>
                          <w:hyperlink r:id="rId1" w:history="1">
                            <w:r w:rsidRPr="00FF697F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fr-CH"/>
                              </w:rPr>
                              <w:t>sf@epfl.ch</w:t>
                            </w:r>
                          </w:hyperlink>
                        </w:p>
                        <w:p w14:paraId="65078FC4" w14:textId="429095B7" w:rsidR="00221415" w:rsidRPr="00626958" w:rsidRDefault="0022141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Web</w:t>
                          </w:r>
                          <w:r w:rsidR="006A24EB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 xml:space="preserve"> site</w:t>
                          </w:r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>:</w:t>
                          </w:r>
                          <w:r w:rsidRPr="00626958"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  <w:lang w:val="en-US"/>
                            </w:rPr>
                            <w:tab/>
                          </w:r>
                          <w:hyperlink r:id="rId2" w:history="1">
                            <w:r w:rsidRPr="00626958">
                              <w:rPr>
                                <w:rStyle w:val="Lienhypertexte"/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https://sf.epfl.ch/</w:t>
                            </w:r>
                          </w:hyperlink>
                        </w:p>
                        <w:p w14:paraId="6E234A9C" w14:textId="77777777" w:rsidR="00221415" w:rsidRPr="00626958" w:rsidRDefault="00221415" w:rsidP="00434D58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  <w:p w14:paraId="5AF23EE7" w14:textId="77777777" w:rsidR="00221415" w:rsidRPr="00626958" w:rsidRDefault="00221415" w:rsidP="00434D58">
                          <w:pPr>
                            <w:pStyle w:val="Paragraphestandard"/>
                            <w:tabs>
                              <w:tab w:val="left" w:pos="1418"/>
                            </w:tabs>
                            <w:suppressAutoHyphens/>
                            <w:spacing w:line="240" w:lineRule="auto"/>
                            <w:rPr>
                              <w:rFonts w:ascii="Arial" w:hAnsi="Arial" w:cs="Arial"/>
                              <w:lang w:val="en-US"/>
                            </w:rPr>
                          </w:pPr>
                        </w:p>
                        <w:p w14:paraId="1A64040E" w14:textId="77777777" w:rsidR="00221415" w:rsidRPr="006C50F4" w:rsidRDefault="00221415" w:rsidP="00A65DE2">
                          <w:pPr>
                            <w:suppressAutoHyphens/>
                            <w:rPr>
                              <w:rFonts w:ascii="Arial" w:hAnsi="Arial" w:cs="Arial"/>
                              <w:color w:val="00000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C10A062" id="Zone de texte 33" o:spid="_x0000_s1033" type="#_x0000_t202" style="position:absolute;margin-left:220.95pt;margin-top:33.8pt;width:161.55pt;height:36.8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" filled="f" stroked="f" strokeweight=".5pt">
              <v:textbox inset="0,0,0,0">
                <w:txbxContent>
                  <w:p w14:paraId="7BFE4770" w14:textId="77777777" w:rsidR="00221415" w:rsidRPr="00FF697F" w:rsidRDefault="00221415" w:rsidP="00434D58">
                    <w:pPr>
                      <w:pStyle w:val="Paragraphestandard"/>
                      <w:tabs>
                        <w:tab w:val="left" w:pos="1418"/>
                      </w:tabs>
                      <w:spacing w:line="240" w:lineRule="auto"/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</w:pPr>
                    <w:r w:rsidRPr="00FF697F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>E-mail support finance:</w:t>
                    </w:r>
                    <w:r w:rsidRPr="00FF697F">
                      <w:rPr>
                        <w:rFonts w:ascii="Arial" w:hAnsi="Arial" w:cs="Arial"/>
                        <w:sz w:val="16"/>
                        <w:szCs w:val="16"/>
                        <w:lang w:val="fr-CH"/>
                      </w:rPr>
                      <w:tab/>
                    </w:r>
                    <w:hyperlink r:id="rId3" w:history="1">
                      <w:r w:rsidRPr="00FF697F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fr-CH"/>
                        </w:rPr>
                        <w:t>sf@epfl.ch</w:t>
                      </w:r>
                    </w:hyperlink>
                  </w:p>
                  <w:p w14:paraId="65078FC4" w14:textId="429095B7" w:rsidR="00221415" w:rsidRPr="00626958" w:rsidRDefault="00221415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>Web</w:t>
                    </w:r>
                    <w:r w:rsidR="006A24EB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 xml:space="preserve"> site</w:t>
                    </w:r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>:</w:t>
                    </w:r>
                    <w:r w:rsidRPr="00626958"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r>
                      <w:rPr>
                        <w:rFonts w:ascii="Arial" w:hAnsi="Arial" w:cs="Arial"/>
                        <w:sz w:val="16"/>
                        <w:szCs w:val="16"/>
                        <w:lang w:val="en-US"/>
                      </w:rPr>
                      <w:tab/>
                    </w:r>
                    <w:hyperlink r:id="rId4" w:history="1">
                      <w:r w:rsidRPr="00626958">
                        <w:rPr>
                          <w:rStyle w:val="Lienhypertexte"/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https://sf.epfl.ch/</w:t>
                      </w:r>
                    </w:hyperlink>
                  </w:p>
                  <w:p w14:paraId="6E234A9C" w14:textId="77777777" w:rsidR="00221415" w:rsidRPr="00626958" w:rsidRDefault="00221415" w:rsidP="00434D58">
                    <w:pPr>
                      <w:suppressAutoHyphens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  <w:p w14:paraId="5AF23EE7" w14:textId="77777777" w:rsidR="00221415" w:rsidRPr="00626958" w:rsidRDefault="00221415" w:rsidP="00434D58">
                    <w:pPr>
                      <w:pStyle w:val="Paragraphestandard"/>
                      <w:tabs>
                        <w:tab w:val="left" w:pos="1418"/>
                      </w:tabs>
                      <w:suppressAutoHyphens/>
                      <w:spacing w:line="240" w:lineRule="auto"/>
                      <w:rPr>
                        <w:rFonts w:ascii="Arial" w:hAnsi="Arial" w:cs="Arial"/>
                        <w:lang w:val="en-US"/>
                      </w:rPr>
                    </w:pPr>
                  </w:p>
                  <w:p w14:paraId="1A64040E" w14:textId="77777777" w:rsidR="00221415" w:rsidRPr="006C50F4" w:rsidRDefault="00221415" w:rsidP="00A65DE2">
                    <w:pPr>
                      <w:suppressAutoHyphens/>
                      <w:rPr>
                        <w:rFonts w:ascii="Arial" w:hAnsi="Arial" w:cs="Arial"/>
                        <w:color w:val="000000"/>
                        <w:lang w:val="en-US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0AC198DE" wp14:editId="40124089">
              <wp:simplePos x="0" y="0"/>
              <wp:positionH relativeFrom="page">
                <wp:posOffset>709295</wp:posOffset>
              </wp:positionH>
              <wp:positionV relativeFrom="bottomMargin">
                <wp:posOffset>436280</wp:posOffset>
              </wp:positionV>
              <wp:extent cx="1224000" cy="468000"/>
              <wp:effectExtent l="0" t="0" r="8255" b="1905"/>
              <wp:wrapNone/>
              <wp:docPr id="35" name="Zone de texte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24000" cy="46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87C303" w14:textId="0279C26C" w:rsidR="00221415" w:rsidRPr="00A65DE2" w:rsidRDefault="006A24EB" w:rsidP="006C50F4">
                          <w:pPr>
                            <w:snapToGrid w:val="0"/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</w:pPr>
                          <w:proofErr w:type="spellStart"/>
                          <w:r>
                            <w:rPr>
                              <w:rFonts w:ascii="Arial" w:eastAsiaTheme="minorEastAsia" w:hAnsi="Arial" w:cs="Arial"/>
                              <w:b/>
                              <w:color w:val="000000"/>
                              <w:sz w:val="16"/>
                              <w:szCs w:val="16"/>
                              <w:lang w:val="fr-FR" w:eastAsia="fr-FR"/>
                            </w:rPr>
                            <w:t>Accounting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C198DE" id="Zone de texte 35" o:spid="_x0000_s1034" type="#_x0000_t202" style="position:absolute;margin-left:55.85pt;margin-top:34.35pt;width:96.4pt;height:36.8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" filled="f" stroked="f" strokeweight=".5pt">
              <v:textbox inset="0,0,0,0">
                <w:txbxContent>
                  <w:p w14:paraId="2D87C303" w14:textId="0279C26C" w:rsidR="00221415" w:rsidRPr="00A65DE2" w:rsidRDefault="006A24EB" w:rsidP="006C50F4">
                    <w:pPr>
                      <w:snapToGrid w:val="0"/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</w:pPr>
                    <w:proofErr w:type="spellStart"/>
                    <w:r>
                      <w:rPr>
                        <w:rFonts w:ascii="Arial" w:eastAsiaTheme="minorEastAsia" w:hAnsi="Arial" w:cs="Arial"/>
                        <w:b/>
                        <w:color w:val="000000"/>
                        <w:sz w:val="16"/>
                        <w:szCs w:val="16"/>
                        <w:lang w:val="fr-FR" w:eastAsia="fr-FR"/>
                      </w:rPr>
                      <w:t>Accounting</w:t>
                    </w:r>
                    <w:proofErr w:type="spellEnd"/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7936" behindDoc="0" locked="0" layoutInCell="1" allowOverlap="0" wp14:anchorId="174290FA" wp14:editId="6FC08C0D">
              <wp:simplePos x="0" y="0"/>
              <wp:positionH relativeFrom="page">
                <wp:posOffset>6732905</wp:posOffset>
              </wp:positionH>
              <wp:positionV relativeFrom="bottomMargin">
                <wp:posOffset>525780</wp:posOffset>
              </wp:positionV>
              <wp:extent cx="360000" cy="432000"/>
              <wp:effectExtent l="0" t="0" r="0" b="0"/>
              <wp:wrapSquare wrapText="bothSides"/>
              <wp:docPr id="38" name="Zone de text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0000" cy="4320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txbx>
                      <w:txbxContent>
                        <w:p w14:paraId="5D163313" w14:textId="6B75F16D" w:rsidR="00221415" w:rsidRPr="001626F2" w:rsidRDefault="00221415" w:rsidP="00ED061B">
                          <w:pPr>
                            <w:pStyle w:val="Pieddepage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instrText xml:space="preserve"> PAGE  \* MERGEFORMAT </w:instrTex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separate"/>
                          </w:r>
                          <w:r w:rsidR="001E4506">
                            <w:rPr>
                              <w:rFonts w:ascii="Arial" w:hAnsi="Arial" w:cs="Arial"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1626F2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74290FA" id="Zone de texte 38" o:spid="_x0000_s1035" type="#_x0000_t202" style="position:absolute;margin-left:530.15pt;margin-top:41.4pt;width:28.35pt;height:34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" o:allowoverlap="f" filled="f" stroked="f" strokeweight=".25pt">
              <v:textbox>
                <w:txbxContent>
                  <w:p w14:paraId="5D163313" w14:textId="6B75F16D" w:rsidR="00221415" w:rsidRPr="001626F2" w:rsidRDefault="00221415" w:rsidP="00ED061B">
                    <w:pPr>
                      <w:pStyle w:val="Pieddepage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begin"/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instrText xml:space="preserve"> PAGE  \* MERGEFORMAT </w:instrTex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separate"/>
                    </w:r>
                    <w:r w:rsidR="001E4506">
                      <w:rPr>
                        <w:rFonts w:ascii="Arial" w:hAnsi="Arial" w:cs="Arial"/>
                        <w:noProof/>
                        <w:sz w:val="14"/>
                        <w:szCs w:val="14"/>
                      </w:rPr>
                      <w:t>1</w:t>
                    </w:r>
                    <w:r w:rsidRPr="001626F2">
                      <w:rPr>
                        <w:rFonts w:ascii="Arial" w:hAnsi="Arial" w:cs="Arial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>
      <w:rPr>
        <w:noProof/>
        <w:lang w:eastAsia="fr-CH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48C9C8A1" wp14:editId="0022B6B6">
              <wp:simplePos x="0" y="0"/>
              <wp:positionH relativeFrom="column">
                <wp:posOffset>6082665</wp:posOffset>
              </wp:positionH>
              <wp:positionV relativeFrom="bottomMargin">
                <wp:posOffset>431165</wp:posOffset>
              </wp:positionV>
              <wp:extent cx="0" cy="460375"/>
              <wp:effectExtent l="0" t="0" r="12700" b="9525"/>
              <wp:wrapNone/>
              <wp:docPr id="32" name="Connecteur droit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0" cy="460375"/>
                      </a:xfrm>
                      <a:prstGeom prst="line">
                        <a:avLst/>
                      </a:prstGeom>
                      <a:ln w="381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4A5E8D" id="Connecteur droit 32" o:spid="_x0000_s1026" style="position:absolute;flip:x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height-percent:0;mso-height-relative:margin" from="478.95pt,33.95pt" to="478.95pt,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" strokecolor="black [3213]" strokeweight=".3pt">
              <v:stroke joinstyle="miter"/>
              <w10:wrap anchory="margin"/>
            </v:line>
          </w:pict>
        </mc:Fallback>
      </mc:AlternateContent>
    </w:r>
    <w:r>
      <w:rPr>
        <w:noProof/>
        <w:lang w:eastAsia="fr-CH"/>
      </w:rPr>
      <w:drawing>
        <wp:anchor distT="0" distB="0" distL="114300" distR="114300" simplePos="0" relativeHeight="251679744" behindDoc="0" locked="0" layoutInCell="1" allowOverlap="0" wp14:anchorId="4EC81F03" wp14:editId="6E5A8716">
          <wp:simplePos x="0" y="0"/>
          <wp:positionH relativeFrom="page">
            <wp:posOffset>540385</wp:posOffset>
          </wp:positionH>
          <wp:positionV relativeFrom="bottomMargin">
            <wp:posOffset>467989</wp:posOffset>
          </wp:positionV>
          <wp:extent cx="75565" cy="64770"/>
          <wp:effectExtent l="0" t="0" r="635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EPFL_Logo_20MM.pd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" cy="64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06336" w14:textId="77777777" w:rsidR="00221415" w:rsidRDefault="00221415" w:rsidP="000E4C6E">
      <w:r>
        <w:separator/>
      </w:r>
    </w:p>
  </w:footnote>
  <w:footnote w:type="continuationSeparator" w:id="0">
    <w:p w14:paraId="541ECBBB" w14:textId="77777777" w:rsidR="00221415" w:rsidRDefault="00221415" w:rsidP="000E4C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9E942" w14:textId="77777777" w:rsidR="00BF3842" w:rsidRDefault="00BF384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EFD8A" w14:textId="77777777" w:rsidR="00221415" w:rsidRPr="009F49AB" w:rsidRDefault="00221415" w:rsidP="009F49AB">
    <w:pPr>
      <w:pStyle w:val="En-tte"/>
    </w:pPr>
    <w:r>
      <w:rPr>
        <w:noProof/>
        <w:lang w:eastAsia="fr-CH"/>
      </w:rPr>
      <w:drawing>
        <wp:anchor distT="0" distB="0" distL="114300" distR="114300" simplePos="0" relativeHeight="251658240" behindDoc="0" locked="0" layoutInCell="1" allowOverlap="1" wp14:anchorId="643A32D8" wp14:editId="27BD63A9">
          <wp:simplePos x="0" y="0"/>
          <wp:positionH relativeFrom="page">
            <wp:posOffset>720090</wp:posOffset>
          </wp:positionH>
          <wp:positionV relativeFrom="page">
            <wp:posOffset>360045</wp:posOffset>
          </wp:positionV>
          <wp:extent cx="730800" cy="205200"/>
          <wp:effectExtent l="0" t="0" r="6350" b="0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800" cy="2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E6043">
      <w:rPr>
        <w:rFonts w:ascii="Arial" w:hAnsi="Arial" w:cs="Arial"/>
        <w:noProof/>
        <w:lang w:eastAsia="fr-CH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7A5000C" wp14:editId="7FFF81EE">
              <wp:simplePos x="0" y="0"/>
              <wp:positionH relativeFrom="column">
                <wp:posOffset>3653378</wp:posOffset>
              </wp:positionH>
              <wp:positionV relativeFrom="page">
                <wp:posOffset>756285</wp:posOffset>
              </wp:positionV>
              <wp:extent cx="2437200" cy="324000"/>
              <wp:effectExtent l="0" t="0" r="1270" b="6350"/>
              <wp:wrapNone/>
              <wp:docPr id="21" name="Zone de text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37200" cy="32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FD4CC8" w14:textId="77777777" w:rsidR="00221415" w:rsidRPr="00E8000B" w:rsidRDefault="00221415" w:rsidP="00CB1964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Vice-Présidence Finance</w:t>
                          </w:r>
                        </w:p>
                        <w:p w14:paraId="0D775CD1" w14:textId="77777777" w:rsidR="00221415" w:rsidRPr="00E8000B" w:rsidRDefault="00221415" w:rsidP="00CB1964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fr-F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</w:rPr>
                            <w:t>Service de comptabilité</w:t>
                          </w:r>
                        </w:p>
                        <w:p w14:paraId="37306E55" w14:textId="77777777" w:rsidR="00221415" w:rsidRPr="00B42CC1" w:rsidRDefault="00221415" w:rsidP="00F40BAF">
                          <w:pPr>
                            <w:pStyle w:val="Paragraphestandard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A5000C" id="_x0000_t202" coordsize="21600,21600" o:spt="202" path="m,l,21600r21600,l21600,xe">
              <v:stroke joinstyle="miter"/>
              <v:path gradientshapeok="t" o:connecttype="rect"/>
            </v:shapetype>
            <v:shape id="Zone de texte 21" o:spid="_x0000_s1026" type="#_x0000_t202" style="position:absolute;margin-left:287.65pt;margin-top:59.55pt;width:191.9pt;height:2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" filled="f" stroked="f" strokeweight=".5pt">
              <v:textbox inset="0,0,0,0">
                <w:txbxContent>
                  <w:p w14:paraId="21FD4CC8" w14:textId="77777777" w:rsidR="00221415" w:rsidRPr="00E8000B" w:rsidRDefault="00221415" w:rsidP="00CB1964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Vice-Présidence Finance</w:t>
                    </w:r>
                  </w:p>
                  <w:p w14:paraId="0D775CD1" w14:textId="77777777" w:rsidR="00221415" w:rsidRPr="00E8000B" w:rsidRDefault="00221415" w:rsidP="00CB1964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fr-FR"/>
                      </w:rPr>
                    </w:pPr>
                    <w:r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</w:rPr>
                      <w:t>Service de comptabilité</w:t>
                    </w:r>
                  </w:p>
                  <w:p w14:paraId="37306E55" w14:textId="77777777" w:rsidR="00221415" w:rsidRPr="00B42CC1" w:rsidRDefault="00221415" w:rsidP="00F40BAF">
                    <w:pPr>
                      <w:pStyle w:val="Paragraphestandard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</w:pPr>
                  </w:p>
                </w:txbxContent>
              </v:textbox>
              <w10:wrap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D924F" w14:textId="77777777" w:rsidR="00221415" w:rsidRDefault="00221415">
    <w:pPr>
      <w:pStyle w:val="En-tte"/>
    </w:pPr>
    <w:r w:rsidRPr="00AE6043">
      <w:rPr>
        <w:rFonts w:ascii="Arial" w:hAnsi="Arial" w:cs="Arial"/>
        <w:noProof/>
        <w:lang w:eastAsia="fr-CH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E117B7E" wp14:editId="32247E1E">
              <wp:simplePos x="0" y="0"/>
              <wp:positionH relativeFrom="column">
                <wp:posOffset>3654425</wp:posOffset>
              </wp:positionH>
              <wp:positionV relativeFrom="page">
                <wp:posOffset>756285</wp:posOffset>
              </wp:positionV>
              <wp:extent cx="2437200" cy="324000"/>
              <wp:effectExtent l="0" t="0" r="1270" b="6350"/>
              <wp:wrapNone/>
              <wp:docPr id="30" name="Zone de text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37200" cy="32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71A965" w14:textId="77777777" w:rsidR="00BF3842" w:rsidRPr="00BF3842" w:rsidRDefault="00BF3842" w:rsidP="006A24EB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BF3842"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  <w:t>Vice-President for Finance</w:t>
                          </w:r>
                        </w:p>
                        <w:p w14:paraId="61443D2C" w14:textId="057C7504" w:rsidR="00221415" w:rsidRPr="00BF3842" w:rsidRDefault="00BF3842" w:rsidP="006A24EB">
                          <w:pPr>
                            <w:pStyle w:val="EPFLMail"/>
                            <w:suppressAutoHyphens/>
                            <w:snapToGrid w:val="0"/>
                            <w:spacing w:line="240" w:lineRule="auto"/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BF3842">
                            <w:rPr>
                              <w:rFonts w:ascii="Arial" w:hAnsi="Arial" w:cs="Arial"/>
                              <w:b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  <w:t>Accounting depart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117B7E" id="_x0000_t202" coordsize="21600,21600" o:spt="202" path="m,l,21600r21600,l21600,xe">
              <v:stroke joinstyle="miter"/>
              <v:path gradientshapeok="t" o:connecttype="rect"/>
            </v:shapetype>
            <v:shape id="Zone de texte 30" o:spid="_x0000_s1031" type="#_x0000_t202" style="position:absolute;margin-left:287.75pt;margin-top:59.55pt;width:191.9pt;height:25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" filled="f" stroked="f" strokeweight=".5pt">
              <v:textbox inset="0,0,0,0">
                <w:txbxContent>
                  <w:p w14:paraId="4A71A965" w14:textId="77777777" w:rsidR="00BF3842" w:rsidRPr="00BF3842" w:rsidRDefault="00BF3842" w:rsidP="006A24EB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</w:pPr>
                    <w:r w:rsidRPr="00BF3842"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  <w:t>Vice-President for Finance</w:t>
                    </w:r>
                  </w:p>
                  <w:p w14:paraId="61443D2C" w14:textId="057C7504" w:rsidR="00221415" w:rsidRPr="00BF3842" w:rsidRDefault="00BF3842" w:rsidP="006A24EB">
                    <w:pPr>
                      <w:pStyle w:val="EPFLMail"/>
                      <w:suppressAutoHyphens/>
                      <w:snapToGrid w:val="0"/>
                      <w:spacing w:line="240" w:lineRule="auto"/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</w:pPr>
                    <w:r w:rsidRPr="00BF3842">
                      <w:rPr>
                        <w:rFonts w:ascii="Arial" w:hAnsi="Arial" w:cs="Arial"/>
                        <w:b/>
                        <w:color w:val="000000" w:themeColor="text1"/>
                        <w:sz w:val="20"/>
                        <w:szCs w:val="20"/>
                        <w:lang w:val="en-US"/>
                      </w:rPr>
                      <w:t>Accounting department</w:t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noProof/>
        <w:lang w:eastAsia="fr-CH"/>
      </w:rPr>
      <w:drawing>
        <wp:anchor distT="0" distB="0" distL="114300" distR="114300" simplePos="0" relativeHeight="251675648" behindDoc="0" locked="0" layoutInCell="1" allowOverlap="1" wp14:anchorId="04015A32" wp14:editId="42EDD2DB">
          <wp:simplePos x="0" y="0"/>
          <wp:positionH relativeFrom="page">
            <wp:posOffset>737870</wp:posOffset>
          </wp:positionH>
          <wp:positionV relativeFrom="page">
            <wp:posOffset>540385</wp:posOffset>
          </wp:positionV>
          <wp:extent cx="1209600" cy="352800"/>
          <wp:effectExtent l="0" t="0" r="0" b="3175"/>
          <wp:wrapSquare wrapText="bothSides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FL_Logo_CMYK_PROD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9600" cy="35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35A9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EA71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EA59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0A15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26866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4A5E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62B4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640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201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E01E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9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567"/>
  <w:hyphenationZone w:val="425"/>
  <w:drawingGridHorizontalSpacing w:val="1916"/>
  <w:drawingGridVerticalSpacing w:val="1656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E0NzQxNTGzNDBU0lEKTi0uzszPAykwNK0FAGLA6FQtAAAA"/>
  </w:docVars>
  <w:rsids>
    <w:rsidRoot w:val="00FD59BC"/>
    <w:rsid w:val="000210E8"/>
    <w:rsid w:val="00077235"/>
    <w:rsid w:val="00085867"/>
    <w:rsid w:val="000E4C6E"/>
    <w:rsid w:val="000F5D96"/>
    <w:rsid w:val="001626F2"/>
    <w:rsid w:val="00170B98"/>
    <w:rsid w:val="00173C2F"/>
    <w:rsid w:val="001E4506"/>
    <w:rsid w:val="00221415"/>
    <w:rsid w:val="00224FEF"/>
    <w:rsid w:val="00251720"/>
    <w:rsid w:val="0027747F"/>
    <w:rsid w:val="002869D0"/>
    <w:rsid w:val="002A3D3C"/>
    <w:rsid w:val="002F2815"/>
    <w:rsid w:val="002F336E"/>
    <w:rsid w:val="0032588A"/>
    <w:rsid w:val="0038155C"/>
    <w:rsid w:val="003B5950"/>
    <w:rsid w:val="00434D58"/>
    <w:rsid w:val="00466D4A"/>
    <w:rsid w:val="004717D9"/>
    <w:rsid w:val="004A1655"/>
    <w:rsid w:val="004C20CA"/>
    <w:rsid w:val="004E515E"/>
    <w:rsid w:val="00501D5D"/>
    <w:rsid w:val="0055590F"/>
    <w:rsid w:val="005571C8"/>
    <w:rsid w:val="005673B8"/>
    <w:rsid w:val="00583663"/>
    <w:rsid w:val="00592910"/>
    <w:rsid w:val="00597647"/>
    <w:rsid w:val="005D0E1B"/>
    <w:rsid w:val="005D6111"/>
    <w:rsid w:val="00603D28"/>
    <w:rsid w:val="00626958"/>
    <w:rsid w:val="006331C7"/>
    <w:rsid w:val="006753F5"/>
    <w:rsid w:val="006A24EB"/>
    <w:rsid w:val="006A46B2"/>
    <w:rsid w:val="006C4B1D"/>
    <w:rsid w:val="006C50F4"/>
    <w:rsid w:val="006E131A"/>
    <w:rsid w:val="006E3F85"/>
    <w:rsid w:val="007044D1"/>
    <w:rsid w:val="00731A53"/>
    <w:rsid w:val="0076651C"/>
    <w:rsid w:val="007860F2"/>
    <w:rsid w:val="00793715"/>
    <w:rsid w:val="007D670A"/>
    <w:rsid w:val="007E060D"/>
    <w:rsid w:val="007E3FA3"/>
    <w:rsid w:val="007F2166"/>
    <w:rsid w:val="0080211A"/>
    <w:rsid w:val="00850EC3"/>
    <w:rsid w:val="008579A3"/>
    <w:rsid w:val="008679FE"/>
    <w:rsid w:val="008849F9"/>
    <w:rsid w:val="008919DF"/>
    <w:rsid w:val="00892F02"/>
    <w:rsid w:val="008D7B65"/>
    <w:rsid w:val="00924BD8"/>
    <w:rsid w:val="009316D0"/>
    <w:rsid w:val="00983206"/>
    <w:rsid w:val="009B4ACC"/>
    <w:rsid w:val="009C0B50"/>
    <w:rsid w:val="009E5A43"/>
    <w:rsid w:val="009F49AB"/>
    <w:rsid w:val="00A65DE2"/>
    <w:rsid w:val="00AA36EB"/>
    <w:rsid w:val="00AA5BE1"/>
    <w:rsid w:val="00AC30C2"/>
    <w:rsid w:val="00AE1F6F"/>
    <w:rsid w:val="00AE6043"/>
    <w:rsid w:val="00B1087D"/>
    <w:rsid w:val="00B42CC1"/>
    <w:rsid w:val="00B43791"/>
    <w:rsid w:val="00B7509D"/>
    <w:rsid w:val="00B802CC"/>
    <w:rsid w:val="00BA5A78"/>
    <w:rsid w:val="00BC010B"/>
    <w:rsid w:val="00BC0BE5"/>
    <w:rsid w:val="00BD59D9"/>
    <w:rsid w:val="00BF3842"/>
    <w:rsid w:val="00CA725C"/>
    <w:rsid w:val="00CB1964"/>
    <w:rsid w:val="00CD5E81"/>
    <w:rsid w:val="00CD7C79"/>
    <w:rsid w:val="00D222BC"/>
    <w:rsid w:val="00D319A7"/>
    <w:rsid w:val="00D324F1"/>
    <w:rsid w:val="00DA4CEB"/>
    <w:rsid w:val="00DB190B"/>
    <w:rsid w:val="00DE2974"/>
    <w:rsid w:val="00E2421C"/>
    <w:rsid w:val="00E33AC0"/>
    <w:rsid w:val="00E8000B"/>
    <w:rsid w:val="00EA3D17"/>
    <w:rsid w:val="00EA5216"/>
    <w:rsid w:val="00EA5A1A"/>
    <w:rsid w:val="00EA5AA3"/>
    <w:rsid w:val="00EB0796"/>
    <w:rsid w:val="00EB5F56"/>
    <w:rsid w:val="00ED061B"/>
    <w:rsid w:val="00ED2CCC"/>
    <w:rsid w:val="00EE4DF6"/>
    <w:rsid w:val="00F202FA"/>
    <w:rsid w:val="00F34009"/>
    <w:rsid w:val="00F40BAF"/>
    <w:rsid w:val="00FD59BC"/>
    <w:rsid w:val="00FF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;"/>
  <w14:docId w14:val="19F67274"/>
  <w15:chartTrackingRefBased/>
  <w15:docId w15:val="{FC0E314F-BDB3-491D-926C-723F31DBD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4DF6"/>
  </w:style>
  <w:style w:type="paragraph" w:styleId="Titre1">
    <w:name w:val="heading 1"/>
    <w:basedOn w:val="Normal"/>
    <w:next w:val="Normal"/>
    <w:link w:val="Titre1Car"/>
    <w:uiPriority w:val="9"/>
    <w:qFormat/>
    <w:rsid w:val="000E4C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2695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EPFLMail">
    <w:name w:val="EPFL Mail"/>
    <w:basedOn w:val="Normal"/>
    <w:qFormat/>
    <w:rsid w:val="00B7509D"/>
    <w:pPr>
      <w:spacing w:line="360" w:lineRule="auto"/>
    </w:pPr>
    <w:rPr>
      <w:rFonts w:ascii="Helvetica" w:eastAsiaTheme="minorEastAsia" w:hAnsi="Helvetica" w:cs="Times New Roman"/>
      <w:color w:val="7F7F7F" w:themeColor="text1" w:themeTint="80"/>
      <w:sz w:val="1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0E4C6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0E4C6E"/>
  </w:style>
  <w:style w:type="paragraph" w:styleId="Pieddepage">
    <w:name w:val="footer"/>
    <w:basedOn w:val="Normal"/>
    <w:link w:val="PieddepageCar"/>
    <w:uiPriority w:val="99"/>
    <w:unhideWhenUsed/>
    <w:rsid w:val="000E4C6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E4C6E"/>
  </w:style>
  <w:style w:type="character" w:customStyle="1" w:styleId="Titre1Car">
    <w:name w:val="Titre 1 Car"/>
    <w:basedOn w:val="Policepardfaut"/>
    <w:link w:val="Titre1"/>
    <w:uiPriority w:val="9"/>
    <w:rsid w:val="000E4C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extedelespacerserv">
    <w:name w:val="Texte de l’espace réservé"/>
    <w:basedOn w:val="Policepardfaut"/>
    <w:uiPriority w:val="99"/>
    <w:semiHidden/>
    <w:rsid w:val="009F49AB"/>
    <w:rPr>
      <w:color w:val="808080"/>
    </w:rPr>
  </w:style>
  <w:style w:type="paragraph" w:customStyle="1" w:styleId="Paragraphestandard">
    <w:name w:val="[Paragraphe standard]"/>
    <w:basedOn w:val="Normal"/>
    <w:uiPriority w:val="99"/>
    <w:rsid w:val="0008586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fr-FR"/>
    </w:rPr>
  </w:style>
  <w:style w:type="character" w:styleId="Lienhypertexte">
    <w:name w:val="Hyperlink"/>
    <w:basedOn w:val="Policepardfaut"/>
    <w:uiPriority w:val="99"/>
    <w:unhideWhenUsed/>
    <w:rsid w:val="006C50F4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C50F4"/>
    <w:rPr>
      <w:color w:val="605E5C"/>
      <w:shd w:val="clear" w:color="auto" w:fill="E1DFDD"/>
    </w:rPr>
  </w:style>
  <w:style w:type="table" w:styleId="Tramemoyenne1-Accent6">
    <w:name w:val="Medium Shading 1 Accent 6"/>
    <w:basedOn w:val="TableauNormal"/>
    <w:uiPriority w:val="63"/>
    <w:semiHidden/>
    <w:unhideWhenUsed/>
    <w:rsid w:val="00ED061B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Titre4Car">
    <w:name w:val="Titre 4 Car"/>
    <w:basedOn w:val="Policepardfaut"/>
    <w:link w:val="Titre4"/>
    <w:uiPriority w:val="9"/>
    <w:semiHidden/>
    <w:rsid w:val="0062695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lledutableau">
    <w:name w:val="Table Grid"/>
    <w:basedOn w:val="TableauNormal"/>
    <w:uiPriority w:val="39"/>
    <w:rsid w:val="00626958"/>
    <w:pPr>
      <w:jc w:val="both"/>
    </w:pPr>
    <w:rPr>
      <w:rFonts w:ascii="New York" w:eastAsia="Times New Roman" w:hAnsi="New York" w:cs="Times New Roman"/>
      <w:sz w:val="20"/>
      <w:szCs w:val="20"/>
      <w:lang w:eastAsia="fr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link w:val="TitreCar"/>
    <w:qFormat/>
    <w:rsid w:val="00626958"/>
    <w:pPr>
      <w:jc w:val="center"/>
    </w:pPr>
    <w:rPr>
      <w:rFonts w:ascii="Times New Roman" w:eastAsia="Times New Roman" w:hAnsi="Times New Roman" w:cs="Times New Roman"/>
      <w:b/>
      <w:bCs/>
      <w:smallCaps/>
      <w:lang w:val="fr-FR" w:eastAsia="fr-FR"/>
    </w:rPr>
  </w:style>
  <w:style w:type="character" w:customStyle="1" w:styleId="TitreCar">
    <w:name w:val="Titre Car"/>
    <w:basedOn w:val="Policepardfaut"/>
    <w:link w:val="Titre"/>
    <w:rsid w:val="00626958"/>
    <w:rPr>
      <w:rFonts w:ascii="Times New Roman" w:eastAsia="Times New Roman" w:hAnsi="Times New Roman" w:cs="Times New Roman"/>
      <w:b/>
      <w:bCs/>
      <w:smallCaps/>
      <w:lang w:val="fr-FR" w:eastAsia="fr-FR"/>
    </w:rPr>
  </w:style>
  <w:style w:type="character" w:styleId="Textedelespacerserv0">
    <w:name w:val="Placeholder Text"/>
    <w:basedOn w:val="Policepardfaut"/>
    <w:uiPriority w:val="99"/>
    <w:semiHidden/>
    <w:rsid w:val="00626958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D2CCC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D2C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3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dms.epfl.ch/DOCS/P/corp-id/Documents/sf@epfl.ch" TargetMode="External"/><Relationship Id="rId2" Type="http://schemas.openxmlformats.org/officeDocument/2006/relationships/hyperlink" Target="https://sf.epfl.ch/" TargetMode="External"/><Relationship Id="rId1" Type="http://schemas.openxmlformats.org/officeDocument/2006/relationships/hyperlink" Target="https://dms.epfl.ch/DOCS/P/corp-id/Documents/sf@epfl.ch" TargetMode="External"/><Relationship Id="rId5" Type="http://schemas.openxmlformats.org/officeDocument/2006/relationships/image" Target="media/image2.emf"/><Relationship Id="rId4" Type="http://schemas.openxmlformats.org/officeDocument/2006/relationships/hyperlink" Target="https://sf.epfl.ch/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s://dms.epfl.ch/DOCS/P/corp-id/Documents/sf@epfl.ch" TargetMode="External"/><Relationship Id="rId2" Type="http://schemas.openxmlformats.org/officeDocument/2006/relationships/hyperlink" Target="https://sf.epfl.ch/" TargetMode="External"/><Relationship Id="rId1" Type="http://schemas.openxmlformats.org/officeDocument/2006/relationships/hyperlink" Target="https://dms.epfl.ch/DOCS/P/corp-id/Documents/sf@epfl.ch" TargetMode="External"/><Relationship Id="rId5" Type="http://schemas.openxmlformats.org/officeDocument/2006/relationships/image" Target="media/image2.emf"/><Relationship Id="rId4" Type="http://schemas.openxmlformats.org/officeDocument/2006/relationships/hyperlink" Target="https://sf.epfl.ch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A2B404CFF3F45B0C4568C3859CBFB" ma:contentTypeVersion="2" ma:contentTypeDescription="Crée un document." ma:contentTypeScope="" ma:versionID="317eb75ee55a444d2e36b338d1a8e40a">
  <xsd:schema xmlns:xsd="http://www.w3.org/2001/XMLSchema" xmlns:xs="http://www.w3.org/2001/XMLSchema" xmlns:p="http://schemas.microsoft.com/office/2006/metadata/properties" xmlns:ns3="dceaa357-5f2a-4584-b44e-8129cc95b3ff" targetNamespace="http://schemas.microsoft.com/office/2006/metadata/properties" ma:root="true" ma:fieldsID="26331dea5255f3e66c3e8fff69b84669" ns3:_="">
    <xsd:import namespace="dceaa357-5f2a-4584-b44e-8129cc95b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eaa357-5f2a-4584-b44e-8129cc95b3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C01158-0308-42EE-A39C-53EA32A52F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1637CA-D32F-400C-AE9F-ADF63D00C403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dceaa357-5f2a-4584-b44e-8129cc95b3ff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82FBAF5-977C-4DFA-BF6B-711BBC827F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eaa357-5f2a-4584-b44e-8129cc95b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214DDB-EC5E-496D-8ED9-429B0940E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elier Muriel</dc:creator>
  <cp:keywords/>
  <dc:description/>
  <cp:lastModifiedBy>Muriel Videlier</cp:lastModifiedBy>
  <cp:revision>5</cp:revision>
  <cp:lastPrinted>2022-10-26T11:41:00Z</cp:lastPrinted>
  <dcterms:created xsi:type="dcterms:W3CDTF">2024-01-04T10:57:00Z</dcterms:created>
  <dcterms:modified xsi:type="dcterms:W3CDTF">2024-01-0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9A2B404CFF3F45B0C4568C3859CBFB</vt:lpwstr>
  </property>
</Properties>
</file>